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31E35DE6" w:rsidR="00603857" w:rsidRDefault="007D0E03" w:rsidP="00603857">
      <w:pPr>
        <w:jc w:val="center"/>
        <w:rPr>
          <w:sz w:val="22"/>
          <w:szCs w:val="22"/>
          <w:lang w:val="en-GB"/>
        </w:rPr>
      </w:pPr>
      <w:r w:rsidRPr="00CE05B2">
        <w:rPr>
          <w:sz w:val="22"/>
          <w:szCs w:val="22"/>
          <w:lang w:val="en-GB"/>
        </w:rPr>
        <w:t xml:space="preserve">State of </w:t>
      </w:r>
      <w:r w:rsidR="00AE0D6F">
        <w:rPr>
          <w:sz w:val="22"/>
          <w:szCs w:val="22"/>
          <w:lang w:val="en-GB"/>
        </w:rPr>
        <w:t>Washington</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2886E338" w14:textId="2FD10C9F" w:rsidR="00AE0D6F" w:rsidRPr="00CE05B2" w:rsidRDefault="00AE0D6F" w:rsidP="00AE0D6F">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Rental</w:t>
      </w:r>
      <w:r>
        <w:rPr>
          <w:sz w:val="22"/>
          <w:szCs w:val="22"/>
          <w:lang w:val="en-GB"/>
        </w:rPr>
        <w:t xml:space="preserve"> A</w:t>
      </w:r>
      <w:r w:rsidRPr="00631F2C">
        <w:rPr>
          <w:sz w:val="22"/>
          <w:szCs w:val="22"/>
          <w:lang w:val="en-GB"/>
        </w:rPr>
        <w:t xml:space="preserve">greement including any damages to the </w:t>
      </w:r>
      <w:r>
        <w:rPr>
          <w:sz w:val="22"/>
          <w:szCs w:val="22"/>
          <w:lang w:val="en-GB"/>
        </w:rPr>
        <w:t>P</w:t>
      </w:r>
      <w:r w:rsidRPr="00631F2C">
        <w:rPr>
          <w:sz w:val="22"/>
          <w:szCs w:val="22"/>
          <w:lang w:val="en-GB"/>
        </w:rPr>
        <w:t>roperty by the Tenant during the</w:t>
      </w:r>
      <w:r>
        <w:rPr>
          <w:sz w:val="22"/>
          <w:szCs w:val="22"/>
          <w:lang w:val="en-GB"/>
        </w:rPr>
        <w:t xml:space="preserv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21 days after the Tenant has moved out of the Property.</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3CD83BF8" w:rsidR="006300B6" w:rsidRDefault="006300B6" w:rsidP="00007B63">
      <w:pPr>
        <w:jc w:val="both"/>
        <w:rPr>
          <w:sz w:val="22"/>
          <w:szCs w:val="22"/>
          <w:lang w:val="en-GB"/>
        </w:rPr>
      </w:pPr>
      <w:r w:rsidRPr="00631F2C">
        <w:rPr>
          <w:sz w:val="22"/>
          <w:szCs w:val="22"/>
          <w:lang w:val="en-GB"/>
        </w:rPr>
        <w:t xml:space="preserve">The Landlord may with at least </w:t>
      </w:r>
      <w:r w:rsidR="00815FDE">
        <w:rPr>
          <w:sz w:val="22"/>
          <w:szCs w:val="22"/>
          <w:lang w:val="en-GB"/>
        </w:rPr>
        <w:t>2</w:t>
      </w:r>
      <w:r w:rsidR="00AE0D6F">
        <w:rPr>
          <w:sz w:val="22"/>
          <w:szCs w:val="22"/>
          <w:lang w:val="en-GB"/>
        </w:rPr>
        <w:t>-days</w:t>
      </w:r>
      <w:r w:rsidR="00826C11">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C062E8" w14:textId="77777777" w:rsidR="0034319F" w:rsidRDefault="0034319F" w:rsidP="00CB37D9">
      <w:pPr>
        <w:spacing w:after="0" w:line="240" w:lineRule="auto"/>
      </w:pPr>
      <w:r>
        <w:separator/>
      </w:r>
    </w:p>
  </w:endnote>
  <w:endnote w:type="continuationSeparator" w:id="0">
    <w:p w14:paraId="1CE8A994" w14:textId="77777777" w:rsidR="0034319F" w:rsidRDefault="0034319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290050" w14:textId="77777777" w:rsidR="0034319F" w:rsidRDefault="0034319F" w:rsidP="00CB37D9">
      <w:pPr>
        <w:spacing w:after="0" w:line="240" w:lineRule="auto"/>
      </w:pPr>
      <w:r>
        <w:separator/>
      </w:r>
    </w:p>
  </w:footnote>
  <w:footnote w:type="continuationSeparator" w:id="0">
    <w:p w14:paraId="10C25B3B" w14:textId="77777777" w:rsidR="0034319F" w:rsidRDefault="0034319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567FA"/>
    <w:rsid w:val="000926AA"/>
    <w:rsid w:val="000A33BB"/>
    <w:rsid w:val="000B3776"/>
    <w:rsid w:val="000D10EF"/>
    <w:rsid w:val="00112877"/>
    <w:rsid w:val="00135716"/>
    <w:rsid w:val="00137081"/>
    <w:rsid w:val="00137C7A"/>
    <w:rsid w:val="00146A56"/>
    <w:rsid w:val="001511CC"/>
    <w:rsid w:val="0017216B"/>
    <w:rsid w:val="0017554E"/>
    <w:rsid w:val="00181BFB"/>
    <w:rsid w:val="001A2890"/>
    <w:rsid w:val="001B7E06"/>
    <w:rsid w:val="001F4081"/>
    <w:rsid w:val="00205410"/>
    <w:rsid w:val="002129CA"/>
    <w:rsid w:val="00213AF9"/>
    <w:rsid w:val="0021616B"/>
    <w:rsid w:val="002316B2"/>
    <w:rsid w:val="00255893"/>
    <w:rsid w:val="00283ABC"/>
    <w:rsid w:val="002A672D"/>
    <w:rsid w:val="002C6CF7"/>
    <w:rsid w:val="002D0FCE"/>
    <w:rsid w:val="002F00F4"/>
    <w:rsid w:val="002F06F1"/>
    <w:rsid w:val="00315F83"/>
    <w:rsid w:val="0032380C"/>
    <w:rsid w:val="0034319F"/>
    <w:rsid w:val="00373505"/>
    <w:rsid w:val="003A4417"/>
    <w:rsid w:val="003B24BC"/>
    <w:rsid w:val="003B7112"/>
    <w:rsid w:val="003C3981"/>
    <w:rsid w:val="003D7AD3"/>
    <w:rsid w:val="00417224"/>
    <w:rsid w:val="00426C19"/>
    <w:rsid w:val="004311B0"/>
    <w:rsid w:val="0043280A"/>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302E7"/>
    <w:rsid w:val="0064498C"/>
    <w:rsid w:val="00651AD0"/>
    <w:rsid w:val="00661579"/>
    <w:rsid w:val="006820EC"/>
    <w:rsid w:val="006A312D"/>
    <w:rsid w:val="006A6732"/>
    <w:rsid w:val="006B3F56"/>
    <w:rsid w:val="006B481C"/>
    <w:rsid w:val="006D2C62"/>
    <w:rsid w:val="006F5F60"/>
    <w:rsid w:val="007134AB"/>
    <w:rsid w:val="00735003"/>
    <w:rsid w:val="00735D5E"/>
    <w:rsid w:val="007440FA"/>
    <w:rsid w:val="00764372"/>
    <w:rsid w:val="007854C8"/>
    <w:rsid w:val="00797F56"/>
    <w:rsid w:val="007A3A6C"/>
    <w:rsid w:val="007C64CA"/>
    <w:rsid w:val="007D0E03"/>
    <w:rsid w:val="007F1449"/>
    <w:rsid w:val="007F437B"/>
    <w:rsid w:val="0081205B"/>
    <w:rsid w:val="00815FDE"/>
    <w:rsid w:val="00817C7B"/>
    <w:rsid w:val="00826C11"/>
    <w:rsid w:val="00831A9F"/>
    <w:rsid w:val="00834BC0"/>
    <w:rsid w:val="00851D23"/>
    <w:rsid w:val="008547EB"/>
    <w:rsid w:val="008A0792"/>
    <w:rsid w:val="008B3DBE"/>
    <w:rsid w:val="008E01FF"/>
    <w:rsid w:val="00913D05"/>
    <w:rsid w:val="009146FD"/>
    <w:rsid w:val="00930A3A"/>
    <w:rsid w:val="009431C6"/>
    <w:rsid w:val="00945588"/>
    <w:rsid w:val="00976859"/>
    <w:rsid w:val="00980A10"/>
    <w:rsid w:val="00980AC0"/>
    <w:rsid w:val="009A03CE"/>
    <w:rsid w:val="009A285D"/>
    <w:rsid w:val="00A17025"/>
    <w:rsid w:val="00A318E0"/>
    <w:rsid w:val="00A37D3B"/>
    <w:rsid w:val="00A56F25"/>
    <w:rsid w:val="00A7469E"/>
    <w:rsid w:val="00A74C22"/>
    <w:rsid w:val="00AA2FF1"/>
    <w:rsid w:val="00AD6FC0"/>
    <w:rsid w:val="00AE0D6F"/>
    <w:rsid w:val="00AE698F"/>
    <w:rsid w:val="00AF215C"/>
    <w:rsid w:val="00B115D0"/>
    <w:rsid w:val="00B32A3C"/>
    <w:rsid w:val="00B4390F"/>
    <w:rsid w:val="00BA3FE3"/>
    <w:rsid w:val="00BC0F62"/>
    <w:rsid w:val="00BC3040"/>
    <w:rsid w:val="00BD5F66"/>
    <w:rsid w:val="00BE3015"/>
    <w:rsid w:val="00C247CC"/>
    <w:rsid w:val="00C248A3"/>
    <w:rsid w:val="00C26AEA"/>
    <w:rsid w:val="00C55AF5"/>
    <w:rsid w:val="00C576A9"/>
    <w:rsid w:val="00C91B90"/>
    <w:rsid w:val="00C92AC7"/>
    <w:rsid w:val="00C979AC"/>
    <w:rsid w:val="00CA36A0"/>
    <w:rsid w:val="00CB37D9"/>
    <w:rsid w:val="00CC639D"/>
    <w:rsid w:val="00CD6FD8"/>
    <w:rsid w:val="00D0285F"/>
    <w:rsid w:val="00D20791"/>
    <w:rsid w:val="00D44429"/>
    <w:rsid w:val="00D54234"/>
    <w:rsid w:val="00D922B5"/>
    <w:rsid w:val="00D9550F"/>
    <w:rsid w:val="00DB03BE"/>
    <w:rsid w:val="00DC1265"/>
    <w:rsid w:val="00DD2CCC"/>
    <w:rsid w:val="00DD2D6C"/>
    <w:rsid w:val="00DD62B3"/>
    <w:rsid w:val="00DD74F7"/>
    <w:rsid w:val="00E05A4F"/>
    <w:rsid w:val="00E24B4A"/>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64</Words>
  <Characters>1063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4:17:00Z</cp:lastPrinted>
  <dcterms:created xsi:type="dcterms:W3CDTF">2020-07-02T14:18:00Z</dcterms:created>
  <dcterms:modified xsi:type="dcterms:W3CDTF">2020-07-02T14:18:00Z</dcterms:modified>
</cp:coreProperties>
</file>